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EC517F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549CF09A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>NETWORK IR DOME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66A11EC4" w14:textId="3AF703D9" w:rsidR="00EB4C24" w:rsidRPr="00EB4C24" w:rsidRDefault="00DA2F07" w:rsidP="00EB4C2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DA2F07">
        <w:rPr>
          <w:rFonts w:eastAsia="Malgun Gothic" w:cs="Arial"/>
          <w:b/>
          <w:sz w:val="22"/>
          <w:szCs w:val="22"/>
          <w:lang w:eastAsia="ko-KR"/>
        </w:rPr>
        <w:lastRenderedPageBreak/>
        <w:t>2 MP NETWORK IR DOME CAMERA</w:t>
      </w:r>
    </w:p>
    <w:p w14:paraId="4E263A9D" w14:textId="77777777" w:rsidR="00F4501A" w:rsidRDefault="00F4501A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298E91FE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8A4F45">
        <w:rPr>
          <w:rFonts w:ascii="Arial" w:eastAsia="Malgun Gothic" w:hAnsi="Arial" w:cs="Arial" w:hint="eastAsia"/>
          <w:lang w:eastAsia="ko-KR"/>
        </w:rPr>
        <w:t>dome type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8F4E4A">
        <w:rPr>
          <w:rFonts w:ascii="Arial" w:eastAsia="Malgun Gothic" w:hAnsi="Arial" w:cs="Arial" w:hint="eastAsia"/>
          <w:lang w:eastAsia="ko-KR"/>
        </w:rPr>
        <w:t xml:space="preserve">H.264 </w:t>
      </w:r>
      <w:r w:rsidR="00A615EC">
        <w:rPr>
          <w:rFonts w:ascii="Arial" w:hAnsi="Arial" w:cs="Arial"/>
        </w:rPr>
        <w:t>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lastRenderedPageBreak/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324BE74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lastRenderedPageBreak/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10413188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="00526419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4D671AFA" w:rsidR="004A4F41" w:rsidRDefault="00A5691E" w:rsidP="00E356B5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D-60</w:t>
      </w:r>
      <w:r w:rsidR="00CC0BEC">
        <w:rPr>
          <w:rFonts w:eastAsia="Malgun Gothic" w:cs="Arial" w:hint="eastAsia"/>
          <w:lang w:eastAsia="ko-KR"/>
        </w:rPr>
        <w:t>2</w:t>
      </w:r>
      <w:r w:rsidR="00E356B5">
        <w:rPr>
          <w:rFonts w:eastAsia="Malgun Gothic" w:cs="Arial"/>
          <w:lang w:eastAsia="ko-KR"/>
        </w:rPr>
        <w:t>1</w:t>
      </w:r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1C4CC9AF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1B71DB7F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CC0BEC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CC0BEC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3D58CDC0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67385F">
        <w:rPr>
          <w:rFonts w:eastAsia="Malgun Gothic" w:cs="Arial" w:hint="eastAsia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0C338852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 xml:space="preserve">Color: </w:t>
      </w:r>
      <w:r w:rsidR="00CC0BEC" w:rsidRPr="004A766B">
        <w:rPr>
          <w:rFonts w:eastAsia="Malgun Gothic" w:cs="Arial" w:hint="eastAsia"/>
          <w:lang w:eastAsia="ko-KR"/>
        </w:rPr>
        <w:t>0.18</w:t>
      </w:r>
      <w:r w:rsidR="00816BFC">
        <w:rPr>
          <w:rFonts w:cs="Arial"/>
        </w:rPr>
        <w:t>Lux (F</w:t>
      </w:r>
      <w:r w:rsidR="00CC0BEC" w:rsidRPr="004A766B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7B01511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2F244A">
        <w:rPr>
          <w:rFonts w:eastAsia="Malgun Gothic" w:cs="Arial" w:hint="eastAsia"/>
          <w:sz w:val="20"/>
          <w:lang w:eastAsia="ko-KR"/>
        </w:rPr>
        <w:t>4</w:t>
      </w:r>
      <w:r w:rsidR="00CC0BEC" w:rsidRPr="004A766B">
        <w:rPr>
          <w:rFonts w:eastAsia="Malgun Gothic" w:cs="Arial" w:hint="eastAsia"/>
          <w:sz w:val="20"/>
          <w:lang w:eastAsia="ko-KR"/>
        </w:rPr>
        <w:t>mm fixed</w:t>
      </w:r>
    </w:p>
    <w:p w14:paraId="720A0A38" w14:textId="22A7D89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CC0BEC" w:rsidRPr="004A766B">
        <w:rPr>
          <w:rFonts w:eastAsia="Malgun Gothic" w:cs="Arial" w:hint="eastAsia"/>
          <w:sz w:val="20"/>
          <w:lang w:eastAsia="ko-KR"/>
        </w:rPr>
        <w:t>2.0</w:t>
      </w:r>
    </w:p>
    <w:p w14:paraId="11282733" w14:textId="2C3CE1E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 xml:space="preserve">H: </w:t>
      </w:r>
      <w:r w:rsidR="002F244A" w:rsidRPr="00931945">
        <w:rPr>
          <w:rFonts w:eastAsia="Malgun Gothic" w:cs="Arial" w:hint="eastAsia"/>
          <w:sz w:val="20"/>
          <w:lang w:eastAsia="ko-KR"/>
        </w:rPr>
        <w:t>80</w:t>
      </w:r>
      <w:r>
        <w:rPr>
          <w:rFonts w:cs="Arial"/>
          <w:sz w:val="20"/>
        </w:rPr>
        <w:t xml:space="preserve">° </w:t>
      </w:r>
    </w:p>
    <w:p w14:paraId="7B2F2EBE" w14:textId="265C94C8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</w:t>
      </w:r>
      <w:r w:rsidR="002F244A" w:rsidRPr="00931945">
        <w:rPr>
          <w:rFonts w:eastAsia="Malgun Gothic" w:cs="Arial" w:hint="eastAsia"/>
          <w:sz w:val="20"/>
          <w:lang w:eastAsia="ko-KR"/>
        </w:rPr>
        <w:t>43</w:t>
      </w:r>
      <w:r>
        <w:rPr>
          <w:rFonts w:cs="Arial"/>
          <w:sz w:val="20"/>
        </w:rPr>
        <w:t xml:space="preserve">° </w:t>
      </w:r>
    </w:p>
    <w:p w14:paraId="03AD6C88" w14:textId="5B1E945A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 xml:space="preserve">: </w:t>
      </w:r>
      <w:r w:rsidR="002F244A" w:rsidRPr="00931945">
        <w:rPr>
          <w:rFonts w:eastAsia="Malgun Gothic" w:cs="Arial" w:hint="eastAsia"/>
          <w:sz w:val="20"/>
          <w:lang w:eastAsia="ko-KR"/>
        </w:rPr>
        <w:t>94</w:t>
      </w:r>
      <w:r w:rsidRPr="00816BFC">
        <w:rPr>
          <w:rFonts w:cs="Arial"/>
          <w:sz w:val="20"/>
        </w:rPr>
        <w:t>°</w:t>
      </w:r>
    </w:p>
    <w:p w14:paraId="62B3CA18" w14:textId="1F8DE91B" w:rsidR="00816BFC" w:rsidRPr="00CC0BEC" w:rsidRDefault="00816BFC" w:rsidP="00CC0B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6CFA17E1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CC0BEC" w:rsidRPr="004A766B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77ADD699" w14:textId="0A0750B7" w:rsidR="00840B52" w:rsidRPr="002E0F76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PAN/TILT/ROTATE</w:t>
      </w:r>
    </w:p>
    <w:p w14:paraId="630E9B39" w14:textId="4FADE98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Pan / Tilt / Rotate Ran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0° ~ 350° / 0° ~ 67° / 0° ~ 355°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lastRenderedPageBreak/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4F1615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20m (65.62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3F2574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875D65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875D65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0E9719C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6ea rectang</w:t>
      </w:r>
      <w:r w:rsidR="00875D65">
        <w:rPr>
          <w:rFonts w:eastAsia="Malgun Gothic" w:cs="Arial" w:hint="eastAsia"/>
          <w:sz w:val="20"/>
          <w:lang w:eastAsia="ko-KR"/>
        </w:rPr>
        <w:t>u</w:t>
      </w:r>
      <w:r w:rsidRPr="00816BFC">
        <w:rPr>
          <w:rFonts w:eastAsia="Malgun Gothic" w:cs="Arial"/>
          <w:sz w:val="20"/>
          <w:lang w:eastAsia="ko-KR"/>
        </w:rPr>
        <w:t>l</w:t>
      </w:r>
      <w:r w:rsidR="00875D65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9612A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 : Max. 30fps at all resolutions</w:t>
      </w:r>
    </w:p>
    <w:p w14:paraId="5F9FB07F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 xml:space="preserve">MJPEG 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5797970C" w14:textId="77777777" w:rsidR="004916EC" w:rsidRPr="004916EC" w:rsidRDefault="00816BFC" w:rsidP="004916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0A826916" w:rsidR="00816BFC" w:rsidRPr="004916EC" w:rsidRDefault="00816BFC" w:rsidP="004916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4916EC">
        <w:rPr>
          <w:rFonts w:cs="Arial"/>
          <w:bCs/>
          <w:color w:val="auto"/>
          <w:sz w:val="20"/>
        </w:rPr>
        <w:t>Bitrate Control Method</w:t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4916EC" w:rsidRPr="00DD563B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4916EC">
        <w:rPr>
          <w:rFonts w:cs="Arial"/>
          <w:bCs/>
          <w:color w:val="auto"/>
          <w:sz w:val="20"/>
        </w:rPr>
        <w:t>H.264 : CBR or VBR, MJPEG 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70612109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B1288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4ECE9D36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B1288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B1288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0BCDD8E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10°C ~ +55°C (-14°F ~ +131°F) / Less than 90% RH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438CD29F" w:rsidR="00816BFC" w:rsidRPr="00816BFC" w:rsidRDefault="00816BFC" w:rsidP="00E356B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E356B5">
        <w:rPr>
          <w:rFonts w:eastAsia="Malgun Gothic" w:cs="Arial"/>
          <w:sz w:val="20"/>
          <w:lang w:eastAsia="ko-KR"/>
        </w:rPr>
        <w:t>Ivory</w:t>
      </w:r>
      <w:bookmarkStart w:id="10" w:name="_GoBack"/>
      <w:bookmarkEnd w:id="10"/>
      <w:r w:rsidRPr="00816BFC">
        <w:rPr>
          <w:rFonts w:eastAsia="Malgun Gothic" w:cs="Arial"/>
          <w:sz w:val="20"/>
          <w:lang w:eastAsia="ko-KR"/>
        </w:rPr>
        <w:t xml:space="preserve"> / Plastic</w:t>
      </w:r>
    </w:p>
    <w:p w14:paraId="62368644" w14:textId="60E25BCE" w:rsidR="00816BFC" w:rsidRPr="00816BFC" w:rsidRDefault="00816BFC" w:rsidP="00CC0BE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C0BEC" w:rsidRPr="00CC0BEC">
        <w:rPr>
          <w:rFonts w:eastAsia="Malgun Gothic" w:cs="Arial" w:hint="eastAsia"/>
          <w:sz w:val="20"/>
          <w:lang w:eastAsia="ko-KR"/>
        </w:rPr>
        <w:t>Ø</w:t>
      </w:r>
      <w:r w:rsidR="00CC0BEC" w:rsidRPr="00CC0BEC">
        <w:rPr>
          <w:rFonts w:eastAsia="Malgun Gothic" w:cs="Arial"/>
          <w:sz w:val="20"/>
          <w:lang w:eastAsia="ko-KR"/>
        </w:rPr>
        <w:t>110.0 x 86.0mm (Ø4.33" x 3.39")</w:t>
      </w:r>
    </w:p>
    <w:p w14:paraId="617A5D9A" w14:textId="02427CD2" w:rsidR="00816BFC" w:rsidRPr="00816BFC" w:rsidRDefault="00816BFC" w:rsidP="00CC0BE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CC0BEC" w:rsidRPr="00CC0BEC">
        <w:rPr>
          <w:rFonts w:eastAsia="Malgun Gothic" w:cs="Arial"/>
          <w:sz w:val="20"/>
          <w:lang w:eastAsia="ko-KR"/>
        </w:rPr>
        <w:t>230g (0.51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9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7B0058" w14:textId="77777777" w:rsidR="00EC517F" w:rsidRDefault="00EC517F">
      <w:r>
        <w:separator/>
      </w:r>
    </w:p>
  </w:endnote>
  <w:endnote w:type="continuationSeparator" w:id="0">
    <w:p w14:paraId="528D2740" w14:textId="77777777" w:rsidR="00EC517F" w:rsidRDefault="00EC5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4D4B74F6" w:rsidR="00E56ADA" w:rsidRPr="00A4243E" w:rsidRDefault="000A75DE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D</w:t>
    </w:r>
    <w:r w:rsidR="00E56ADA">
      <w:rPr>
        <w:rFonts w:eastAsia="Malgun Gothic" w:hint="eastAsia"/>
        <w:lang w:eastAsia="ko-KR"/>
      </w:rPr>
      <w:t>-6</w:t>
    </w:r>
    <w:r>
      <w:rPr>
        <w:rFonts w:eastAsia="Malgun Gothic" w:hint="eastAsia"/>
        <w:lang w:eastAsia="ko-KR"/>
      </w:rPr>
      <w:t>0</w:t>
    </w:r>
    <w:r w:rsidR="00CC0BEC">
      <w:rPr>
        <w:rFonts w:eastAsia="Malgun Gothic" w:hint="eastAsia"/>
        <w:lang w:eastAsia="ko-KR"/>
      </w:rPr>
      <w:t>2</w:t>
    </w:r>
    <w:r w:rsidR="00E356B5">
      <w:rPr>
        <w:rFonts w:eastAsia="Malgun Gothic"/>
        <w:lang w:eastAsia="ko-KR"/>
      </w:rPr>
      <w:t>1</w:t>
    </w:r>
    <w:r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="00E56ADA">
      <w:rPr>
        <w:rFonts w:eastAsia="Malgun Gothic" w:hint="eastAsia"/>
        <w:lang w:eastAsia="ko-KR"/>
      </w:rPr>
      <w:t>2</w:t>
    </w:r>
    <w:r w:rsidR="00E56ADA" w:rsidRPr="00071CF5">
      <w:t xml:space="preserve"> MP </w:t>
    </w:r>
    <w:r w:rsidR="00E56ADA">
      <w:rPr>
        <w:rFonts w:eastAsia="Malgun Gothic" w:hint="eastAsia"/>
        <w:lang w:eastAsia="ko-KR"/>
      </w:rPr>
      <w:t>NETWORK IR DOME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E356B5">
      <w:rPr>
        <w:noProof/>
      </w:rPr>
      <w:t>9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D9C901" w14:textId="77777777" w:rsidR="00EC517F" w:rsidRDefault="00EC517F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625D39A9" w14:textId="77777777" w:rsidR="00EC517F" w:rsidRDefault="00EC51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M3sjQ1MzY3MjFX0lEKTi0uzszPAykwrAUAj0ofLC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3492"/>
    <w:rsid w:val="00020A6A"/>
    <w:rsid w:val="00020D3D"/>
    <w:rsid w:val="00023C08"/>
    <w:rsid w:val="00027DA3"/>
    <w:rsid w:val="00032106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35A3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194E"/>
    <w:rsid w:val="002F2382"/>
    <w:rsid w:val="002F244A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D6FD8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385A"/>
    <w:rsid w:val="00415794"/>
    <w:rsid w:val="00416E81"/>
    <w:rsid w:val="004207F7"/>
    <w:rsid w:val="004229B0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16EC"/>
    <w:rsid w:val="00496825"/>
    <w:rsid w:val="004A4F41"/>
    <w:rsid w:val="004A5DA2"/>
    <w:rsid w:val="004A766B"/>
    <w:rsid w:val="004B2976"/>
    <w:rsid w:val="004B36CE"/>
    <w:rsid w:val="004B46B8"/>
    <w:rsid w:val="004B6473"/>
    <w:rsid w:val="004B6A9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26419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65BA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385F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5D65"/>
    <w:rsid w:val="00877C3D"/>
    <w:rsid w:val="00884767"/>
    <w:rsid w:val="00886142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4E4A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1945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1A0C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2886"/>
    <w:rsid w:val="00B1463E"/>
    <w:rsid w:val="00B173F2"/>
    <w:rsid w:val="00B20006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A4A"/>
    <w:rsid w:val="00BB1C8A"/>
    <w:rsid w:val="00BB1F97"/>
    <w:rsid w:val="00BB225E"/>
    <w:rsid w:val="00BB3774"/>
    <w:rsid w:val="00BB3A8E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BEC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18B9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408A"/>
    <w:rsid w:val="00DC3E63"/>
    <w:rsid w:val="00DC6130"/>
    <w:rsid w:val="00DD0022"/>
    <w:rsid w:val="00DD1F46"/>
    <w:rsid w:val="00DD3E9E"/>
    <w:rsid w:val="00DD563B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56B5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17F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35895F-AFA2-4CE6-BE13-4A2413AE4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8</Words>
  <Characters>14355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840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4:53:00Z</dcterms:modified>
</cp:coreProperties>
</file>